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Mechatronics</w:t>
      </w:r>
      <w:r>
        <w:t xml:space="preserve"> </w:t>
      </w:r>
      <w:r>
        <w:t xml:space="preserve">Engineer</w:t>
      </w:r>
      <w:r>
        <w:t xml:space="preserve"> </w:t>
      </w:r>
      <w:r>
        <w:t xml:space="preserve">in</w:t>
      </w:r>
      <w:r>
        <w:t xml:space="preserve"> </w:t>
      </w:r>
      <w:r>
        <w:t xml:space="preserve">France</w:t>
      </w:r>
      <w:r>
        <w:t xml:space="preserve"> </w:t>
      </w:r>
      <w:r>
        <w:t xml:space="preserve">Marseille</w:t>
      </w:r>
    </w:p>
    <w:bookmarkStart w:id="21" w:name="Xd93c5e82e7e6a51c6ebd0e23bfd94c2a2c888e5"/>
    <w:p>
      <w:pPr>
        <w:pStyle w:val="Heading1"/>
      </w:pPr>
      <w:r>
        <w:t xml:space="preserve">Internship Application Letter: Mechatronics Engineer Position in France Marseille</w:t>
      </w:r>
    </w:p>
    <w:p>
      <w:pPr>
        <w:pStyle w:val="FirstParagraph"/>
      </w:pPr>
      <w:r>
        <w:rPr>
          <w:bCs/>
          <w:b/>
        </w:rPr>
        <w:t xml:space="preserve">Date:</w:t>
      </w:r>
      <w:r>
        <w:t xml:space="preserve"> </w:t>
      </w:r>
      <w:r>
        <w:t xml:space="preserve">May 26, 2025</w:t>
      </w:r>
      <w:r>
        <w:br/>
      </w:r>
      <w:r>
        <w:rPr>
          <w:bCs/>
          <w:b/>
        </w:rPr>
        <w:t xml:space="preserve">To:</w:t>
      </w:r>
      <w:r>
        <w:t xml:space="preserve"> </w:t>
      </w:r>
      <w:r>
        <w:t xml:space="preserve">Hiring Manager, [Company Name]</w:t>
      </w:r>
      <w:r>
        <w:br/>
      </w:r>
      <w:r>
        <w:rPr>
          <w:bCs/>
          <w:b/>
        </w:rPr>
        <w:t xml:space="preserve">Address:</w:t>
      </w:r>
      <w:r>
        <w:t xml:space="preserve"> </w:t>
      </w:r>
      <w:r>
        <w:t xml:space="preserve">[Company Address], Marseille, France</w:t>
      </w:r>
    </w:p>
    <w:p>
      <w:pPr>
        <w:pStyle w:val="BodyText"/>
      </w:pPr>
      <w:r>
        <w:rPr>
          <w:iCs/>
          <w:i/>
        </w:rPr>
        <w:t xml:space="preserve">Bonjour,</w:t>
      </w:r>
    </w:p>
    <w:bookmarkStart w:id="20" w:name="Xfb5c743e7d8972a4133af2655a71d5828499924"/>
    <w:p>
      <w:pPr>
        <w:pStyle w:val="Heading2"/>
      </w:pPr>
      <w:r>
        <w:t xml:space="preserve">I am writing with profound enthusiasm to submit my application for the Mechatronics Engineer Internship Position at your esteemed organization in Marseille, France. As a dedicated and technically proficient engineering student currently pursuing my Master's degree in Mechatronics Engineering at Aix-Marseille University, I have meticulously aligned my academic trajectory, technical skillset, and professional aspirations with the dynamic technological landscape of France Marseille. This Internship Application Letter serves as a formal expression of my commitment to contributing to your innovative projects while immersing myself in the rich engineering culture of this vibrant Mediterranean city.</w:t>
      </w:r>
    </w:p>
    <w:p>
      <w:pPr>
        <w:pStyle w:val="FirstParagraph"/>
      </w:pPr>
      <w:r>
        <w:t xml:space="preserve">My academic journey has been rigorously structured around the core tenets of Mechatronics Engineering – a discipline that elegantly synthesizes mechanical systems, electronics, computer science, and control theory. At Aix-Marseille University's renowned Institute of Electrical Engineering (IEM) and its state-of-the-art robotics lab, I have delved deep into advanced coursework including Advanced Control Systems (utilizing MATLAB/Simulink), Industrial Robotics Programming (FANUC &amp; KUKA platforms), Embedded Systems Design (ARM Cortex-M microcontrollers), and Sensor Fusion for Autonomous Systems. My thesis project, "Optimization of Multi-DOF Robotic Manipulators for Automotive Assembly Line Integration," directly mirrors the industrial challenges prevalent in Marseille's thriving manufacturing sector, particularly within Renault's local facilities and the broader automotive ecosystem of Provence-Alpes-Côte d'Azur. This project involved designing a PID controller for a 6-axis collaborative robot using ROS (Robot Operating System), implementing real-time motion planning algorithms, and validating performance through extensive simulations and limited physical prototyping – culminating in a 30% improvement in cycle time efficiency. This hands-on experience solidifies my practical Mechatronics Engineer capabilities far beyond theoretical knowledge.</w:t>
      </w:r>
    </w:p>
    <w:p>
      <w:pPr>
        <w:pStyle w:val="BodyText"/>
      </w:pPr>
      <w:r>
        <w:t xml:space="preserve">Technical proficiency is the bedrock of my application. I possess advanced skills in PLC programming (Siemens S7-1200, Allen-Bradley), CAD software (SolidWorks for mechatronic component design and tolerance analysis), simulation tools (ANSYS for FEA on mechanical assemblies), and data acquisition systems. Crucially, I have developed a robust understanding of the specific industrial protocols critical to France's manufacturing landscape, including EtherCAT for high-speed motion control networks and CAN bus communication – essential knowledge when working with integrated systems in Marseille's industrial zones like Château-Gombert or the Port de Marseille logistics hubs. My proficiency extends to Python for machine learning integration (developing predictive maintenance models using sensor data) and C++ for embedded firmware development, ensuring I can immediately engage with complex mechatronic software stacks common in modern French industry.</w:t>
      </w:r>
    </w:p>
    <w:p>
      <w:pPr>
        <w:pStyle w:val="BodyText"/>
      </w:pPr>
      <w:r>
        <w:t xml:space="preserve">My motivation to pursue this Mechatronics Engineer internship specifically in France Marseille is multifaceted and deeply rooted. Marseille is not merely a location; it is a strategic epicenter of innovation within Southern Europe, uniquely positioned at the crossroads of maritime logistics, advanced manufacturing, and cutting-edge R&amp;D. The city's ambitious initiatives like the "Marseille Méditerranée 2030" smart city project and its burgeoning ecosystem for robotics startups (exemplified by incubators like Marseille Innovation) present an unparalleled environment to apply Mechatronics engineering solutions. I am particularly drawn to your company's pioneering work in [Mention Specific Project/Technology if known, e.g., "autonomous port logistics systems" or "sustainable energy management for industrial automation"] – a domain where the integration of mechanical precision, electronic sensing, and intelligent control is paramount. Marseille's unique blend of historical depth and forward-looking industrial dynamism resonates with my vision; I am eager to learn from seasoned French engineers while contributing fresh perspectives on the global challenges facing mechatronics. Furthermore, I actively engage with Marseille's engineering community through events like the annual "Marseille Robotics Day," demonstrating my genuine commitment to becoming part of this local professional fabric.</w:t>
      </w:r>
    </w:p>
    <w:p>
      <w:pPr>
        <w:pStyle w:val="BodyText"/>
      </w:pPr>
      <w:r>
        <w:t xml:space="preserve">I understand that success in a French industrial setting demands not only technical excellence but also cultural adaptability and a strong work ethic. I have spent significant time preparing for this internship application, not just through academic rigor, but by studying French business etiquette (including the importance of formal greetings like "Bonjour" and structured meetings – *entretiens professionnels*), understanding the value placed on precision (*rigueur*) and safety (*sécurité*) within French engineering practices, and actively improving my professional French (currently at B1 level with a focus on technical vocabulary). I am fully committed to immersing myself in the Marseille work environment, respecting its unique rhythms while contributing diligently to your team's goals. My previous internship at [Previous Company Name, if applicable] in Germany honed my ability to collaborate effectively within diverse European engineering teams – a skill directly transferable to working alongside French colleagues and understanding the nuances of industry collaboration across borders.</w:t>
      </w:r>
    </w:p>
    <w:p>
      <w:pPr>
        <w:pStyle w:val="BodyText"/>
      </w:pPr>
      <w:r>
        <w:t xml:space="preserve">My technical portfolio is not confined to the classroom or lab. I have successfully contributed to a university-led project with Thales Alenia Space, focusing on thermal management systems for satellite components, requiring precise mechatronic integration of sensors and actuators. This experience taught me the critical importance of meticulous documentation and cross-functional communication – essential qualities within any French engineering firm's workflow. Furthermore, I am fluent in English (C1 level) and possess strong written communication skills necessary for technical reports, a vital asset in France's globally connected industrial environment where international collaboration is common.</w:t>
      </w:r>
    </w:p>
    <w:p>
      <w:pPr>
        <w:pStyle w:val="BodyText"/>
      </w:pPr>
      <w:r>
        <w:t xml:space="preserve">As the Mechatronics Engineer Internship position at your company represents a pivotal opportunity to transition from academic theory into meaningful industrial practice within one of Europe's most exciting engineering hubs, I am eager to bring my proactive mindset, technical toolkit, and deep respect for Marseille's unique industrial spirit. I am prepared for a full 6-month commitment starting [Proposed Start Date], aligning with the typical duration of impactful French internships. My resume provides further detail on my academic projects, technical competencies, and language skills.</w:t>
      </w:r>
    </w:p>
    <w:p>
      <w:pPr>
        <w:pStyle w:val="BodyText"/>
      </w:pPr>
      <w:r>
        <w:t xml:space="preserve">Thank you for considering my application as part of your search for an exceptional Mechatronics Engineer for your Marseille team. I am exceptionally excited about the prospect of contributing to your innovative projects within the vibrant context of France Marseille and would welcome the opportunity to discuss how my skills in mechatronic system design, control algorithm development, and industrial automation can support your company's objectives. I am available at your convenience for an interview and have attached my resume for your detailed review.</w:t>
      </w:r>
    </w:p>
    <w:p>
      <w:pPr>
        <w:pStyle w:val="BodyText"/>
      </w:pPr>
      <w:r>
        <w:rPr>
          <w:bCs/>
          <w:b/>
        </w:rPr>
        <w:t xml:space="preserve">Respectfully yours,</w:t>
      </w:r>
    </w:p>
    <w:p>
      <w:pPr>
        <w:pStyle w:val="BodyText"/>
      </w:pPr>
      <w:r>
        <w:t xml:space="preserve">[Your Full Name]</w:t>
      </w:r>
      <w:r>
        <w:br/>
      </w:r>
      <w:r>
        <w:t xml:space="preserve">Mechatronics Engineering Student (Master's Candidate)</w:t>
      </w:r>
      <w:r>
        <w:br/>
      </w:r>
      <w:r>
        <w:t xml:space="preserve">Aix-Marseille University</w:t>
      </w:r>
      <w:r>
        <w:br/>
      </w:r>
      <w:r>
        <w:t xml:space="preserve">[Your Email Address] | [Your Phone Number] | [LinkedIn Profile UR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Mechatronics Engineer in France Marseille</dc:title>
  <dc:creator/>
  <cp:keywords/>
  <dcterms:created xsi:type="dcterms:W3CDTF">2026-07-15T09:29:47Z</dcterms:created>
  <dcterms:modified xsi:type="dcterms:W3CDTF">2026-07-15T09:29:47Z</dcterms:modified>
</cp:coreProperties>
</file>

<file path=docProps/custom.xml><?xml version="1.0" encoding="utf-8"?>
<Properties xmlns="http://schemas.openxmlformats.org/officeDocument/2006/custom-properties" xmlns:vt="http://schemas.openxmlformats.org/officeDocument/2006/docPropsVTypes"/>
</file>